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BA0D7" w14:textId="77777777" w:rsidR="005E53C4" w:rsidRDefault="005319E7" w:rsidP="005E53C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1DA8F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E53C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0F63624" w14:textId="77777777" w:rsidR="005E53C4" w:rsidRDefault="005E53C4" w:rsidP="005E53C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087DB59" w14:textId="77777777" w:rsidR="005E53C4" w:rsidRDefault="005E53C4" w:rsidP="005E53C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6F697C2" w14:textId="77777777" w:rsidR="005E53C4" w:rsidRDefault="005E53C4" w:rsidP="005E53C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0BF7BD08" w14:textId="29812A12" w:rsidR="005E53C4" w:rsidRPr="005E53C4" w:rsidRDefault="005E53C4" w:rsidP="005E53C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stimate and Compare Corn Yield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gression Modeling</w:t>
      </w:r>
    </w:p>
    <w:p w14:paraId="7E842E39" w14:textId="0E23BC34" w:rsidR="00691DAC" w:rsidRDefault="00000000">
      <w:pPr>
        <w:pStyle w:val="Heading2"/>
      </w:pPr>
      <w:r>
        <w:t>Reading in data</w:t>
      </w:r>
    </w:p>
    <w:p w14:paraId="2FEE421C" w14:textId="77777777" w:rsidR="00691DA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4/corn_yield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26AFA52" w14:textId="77777777" w:rsidR="00691DAC" w:rsidRDefault="00000000">
      <w:pPr>
        <w:pStyle w:val="SourceCode"/>
      </w:pPr>
      <w:r>
        <w:rPr>
          <w:rStyle w:val="VerbatimChar"/>
        </w:rPr>
        <w:t>##   fertilizer manure yield</w:t>
      </w:r>
      <w:r>
        <w:br/>
      </w:r>
      <w:r>
        <w:rPr>
          <w:rStyle w:val="VerbatimChar"/>
        </w:rPr>
        <w:t>## 1       high   high  13.7</w:t>
      </w:r>
      <w:r>
        <w:br/>
      </w:r>
      <w:r>
        <w:rPr>
          <w:rStyle w:val="VerbatimChar"/>
        </w:rPr>
        <w:t>## 2       high   high  15.8</w:t>
      </w:r>
      <w:r>
        <w:br/>
      </w:r>
      <w:r>
        <w:rPr>
          <w:rStyle w:val="VerbatimChar"/>
        </w:rPr>
        <w:t>## 3       high   high  13.9</w:t>
      </w:r>
    </w:p>
    <w:p w14:paraId="3D1206F0" w14:textId="77777777" w:rsidR="00691DAC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77A0F548" w14:textId="77777777" w:rsidR="00691DAC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fertilizer </w:t>
      </w:r>
      <w:r>
        <w:rPr>
          <w:rStyle w:val="SpecialCharTok"/>
        </w:rPr>
        <w:t>+</w:t>
      </w:r>
      <w:r>
        <w:rPr>
          <w:rStyle w:val="NormalTok"/>
        </w:rPr>
        <w:t xml:space="preserve"> manure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74EED206" w14:textId="77777777" w:rsidR="00691DAC" w:rsidRDefault="00000000">
      <w:pPr>
        <w:pStyle w:val="Heading2"/>
      </w:pPr>
      <w:bookmarkStart w:id="2" w:name="to-view-the-regression-coefficients"/>
      <w:bookmarkEnd w:id="1"/>
      <w:r>
        <w:t>To view the regression coefficients</w:t>
      </w:r>
    </w:p>
    <w:p w14:paraId="08FC2E96" w14:textId="77777777" w:rsidR="00691DA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n.reg)</w:t>
      </w:r>
    </w:p>
    <w:p w14:paraId="4D93F474" w14:textId="77777777" w:rsidR="00691DA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ield ~ fertilizer + manur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2.95  -1.35   0.16   1.18   2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15.4900     0.6470  23.941 1.55e-14 ***</w:t>
      </w:r>
      <w:r>
        <w:br/>
      </w:r>
      <w:r>
        <w:rPr>
          <w:rStyle w:val="VerbatimChar"/>
        </w:rPr>
        <w:t xml:space="preserve">## fertilizerlow  -1.8800     0.7471  -2.516   0.0222 *  </w:t>
      </w:r>
      <w:r>
        <w:br/>
      </w:r>
      <w:r>
        <w:rPr>
          <w:rStyle w:val="VerbatimChar"/>
        </w:rPr>
        <w:t xml:space="preserve">## manurelow      -1.9600     0.7471  -2.624   0.017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71 on 17 degrees of freedom</w:t>
      </w:r>
      <w:r>
        <w:br/>
      </w:r>
      <w:r>
        <w:rPr>
          <w:rStyle w:val="VerbatimChar"/>
        </w:rPr>
        <w:t xml:space="preserve">## Multiple R-squared:  0.4374, Adjusted R-squared:  0.3712 </w:t>
      </w:r>
      <w:r>
        <w:br/>
      </w:r>
      <w:r>
        <w:rPr>
          <w:rStyle w:val="VerbatimChar"/>
        </w:rPr>
        <w:t>## F-statistic: 6.608 on 2 and 17 DF,  p-value: 0.007532</w:t>
      </w:r>
      <w:bookmarkEnd w:id="2"/>
    </w:p>
    <w:sectPr w:rsidR="00691D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4C82F" w14:textId="77777777" w:rsidR="005319E7" w:rsidRDefault="005319E7">
      <w:pPr>
        <w:spacing w:after="0"/>
      </w:pPr>
      <w:r>
        <w:separator/>
      </w:r>
    </w:p>
  </w:endnote>
  <w:endnote w:type="continuationSeparator" w:id="0">
    <w:p w14:paraId="01B43C19" w14:textId="77777777" w:rsidR="005319E7" w:rsidRDefault="005319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EBFF6" w14:textId="77777777" w:rsidR="005319E7" w:rsidRDefault="005319E7">
      <w:r>
        <w:separator/>
      </w:r>
    </w:p>
  </w:footnote>
  <w:footnote w:type="continuationSeparator" w:id="0">
    <w:p w14:paraId="2195753E" w14:textId="77777777" w:rsidR="005319E7" w:rsidRDefault="005319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8E8B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12191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1DAC"/>
    <w:rsid w:val="005319E7"/>
    <w:rsid w:val="005E53C4"/>
    <w:rsid w:val="00691D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900675D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1</Words>
  <Characters>1091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7T17:25:00Z</dcterms:created>
  <dcterms:modified xsi:type="dcterms:W3CDTF">2022-07-2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